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f37086482725c5635bd2ec5cda9274a1ea29bf"/>
      <w:r>
        <w:rPr>
          <w:b/>
        </w:rPr>
        <w:t xml:space="preserve">ПРОТОКОЛ ПРО РЕЗУЛЬТАТИ ЗЕМЕЛЬНИХ ТОРГІВ № LRE001-UA-20240411-167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УПРАВЛІННЯ КОМУНАЛЬНОЇ ВЛАСНОСТІ ТА ЗЕМЕЛЬНИХ ВІДНОСИН ПЕРВОМА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0.05.2024 12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0.05.2024 13:22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ліянки сільськогосподарського призначення площею 16,074 га для ведення фермерського господарства, що розташована на території Грушівського старостинського округу, Первомайського району,Миколаївської області, кадастровий номер 4825480800:05:000:0150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сільськогосподарського призначення площею 16,074 га для ведення фермерського господарства, що розташована на території Грушівського старостинського округу, Первомайського району, Миколаївської області,кадастровий номер 4825480800:05:000:01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2 436,8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96 6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24,3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731,0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ОАЗИС", ЄДРПОУ: 1929258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Крощенко Діана Володимирівна, ІПН/РНОКПП (ФОП): 280390472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сільськогосподарське підприємство "Відродження", ЄДРПОУ: 0376411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Владівіт", ЄДРПОУ: 3445050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Владівіт"</w:t>
            </w:r>
          </w:p>
        </w:tc>
        <w:tc>
          <w:p>
            <w:pPr>
              <w:pStyle w:val="Compact"/>
              <w:jc w:val="left"/>
            </w:pPr>
            <w:r>
              <w:t xml:space="preserve">22 662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5.2024 11:06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сільськогосподарське підприємство "Відродження"</w:t>
            </w:r>
          </w:p>
        </w:tc>
        <w:tc>
          <w:p>
            <w:pPr>
              <w:pStyle w:val="Compact"/>
              <w:jc w:val="left"/>
            </w:pPr>
            <w:r>
              <w:t xml:space="preserve">22 665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5.2024 11:07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рощенко Діа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2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5.2024 12:16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ОАЗИС"</w:t>
            </w:r>
          </w:p>
        </w:tc>
        <w:tc>
          <w:p>
            <w:pPr>
              <w:pStyle w:val="Compact"/>
              <w:jc w:val="left"/>
            </w:pPr>
            <w:r>
              <w:t xml:space="preserve">22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7:41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Владівіт"</w:t>
            </w:r>
          </w:p>
        </w:tc>
        <w:tc>
          <w:p>
            <w:pPr>
              <w:pStyle w:val="Compact"/>
              <w:jc w:val="left"/>
            </w:pPr>
            <w:r>
              <w:t xml:space="preserve">22 662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5.2024 11:06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сільськогосподарське підприємство "Відродження"</w:t>
            </w:r>
          </w:p>
        </w:tc>
        <w:tc>
          <w:p>
            <w:pPr>
              <w:pStyle w:val="Compact"/>
              <w:jc w:val="left"/>
            </w:pPr>
            <w:r>
              <w:t xml:space="preserve">23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2:44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рощенко Діа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5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2:46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ОАЗИС"</w:t>
            </w:r>
          </w:p>
        </w:tc>
        <w:tc>
          <w:p>
            <w:pPr>
              <w:pStyle w:val="Compact"/>
              <w:jc w:val="left"/>
            </w:pPr>
            <w:r>
              <w:t xml:space="preserve">2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2:49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Владівіт"</w:t>
            </w:r>
          </w:p>
        </w:tc>
        <w:tc>
          <w:p>
            <w:pPr>
              <w:pStyle w:val="Compact"/>
              <w:jc w:val="left"/>
            </w:pPr>
            <w:r>
              <w:t xml:space="preserve">22 662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5.2024 11:06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сільськогосподарське підприємство "Відродження"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2:58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рощенко Діа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50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3:01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ОАЗИС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3:05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Владівіт"</w:t>
            </w:r>
          </w:p>
        </w:tc>
        <w:tc>
          <w:p>
            <w:pPr>
              <w:pStyle w:val="Compact"/>
              <w:jc w:val="left"/>
            </w:pPr>
            <w:r>
              <w:t xml:space="preserve">22 662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5.2024 11:06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сільськогосподарське підприємство "Відродження"</w:t>
            </w:r>
          </w:p>
        </w:tc>
        <w:tc>
          <w:p>
            <w:pPr>
              <w:pStyle w:val="Compact"/>
              <w:jc w:val="left"/>
            </w:pPr>
            <w:r>
              <w:t xml:space="preserve">9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3:13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Крощенко Діа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96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3:16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ОАЗИС"</w:t>
            </w:r>
          </w:p>
        </w:tc>
        <w:tc>
          <w:p>
            <w:pPr>
              <w:pStyle w:val="Compact"/>
              <w:jc w:val="left"/>
            </w:pPr>
            <w:r>
              <w:t xml:space="preserve">96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3:19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ЕРМЕРСЬКЕ ГОСПОДАРСТВО "ОАЗИС", ЄДРПОУ: 1929258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 830,00 грн (чотири тисячі вісімсот три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901,07 грн (одна тисяча дев'ятсот одна гривня 0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94 698,93 грн (дев'яносто чотири тисячі шістсот дев'яносто вісім гривень 9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Миколаїв.ГУК/тг м.Первомайськ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592617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999980334199812000014474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92030</w:t>
      </w:r>
    </w:p>
    <w:p>
      <w:pPr>
        <w:numPr>
          <w:ilvl w:val="0"/>
          <w:numId w:val="1004"/>
        </w:numPr>
        <w:pStyle w:val="Compact"/>
      </w:pPr>
      <w:r>
        <w:t xml:space="preserve">Одержувач: Миколаїв.ГУК/тг м.Первомайськ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592617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8999980334109815000014474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9203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0.05.2024 13:22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ЕРМЕРСЬКЕ ГОСПОДАРСТВО "ОАЗИС", ЄДРПОУ: 1929258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УПРАВЛІННЯ КОМУНАЛЬНОЇ ВЛАСНОСТІ ТА ЗЕМЕЛЬНИХ ВІДНОСИН ПЕРВОМАЙ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12:46:40Z</dcterms:created>
  <dcterms:modified xsi:type="dcterms:W3CDTF">2024-06-02T12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